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60535"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D75214">
        <w:rPr>
          <w:rFonts w:eastAsia="Arial"/>
          <w:b/>
          <w:sz w:val="32"/>
          <w:szCs w:val="32"/>
          <w:lang w:eastAsia="en-US" w:bidi="en-US"/>
        </w:rPr>
        <w:t xml:space="preserve">BOARD RESOLUTION OF [YOUR COMPANY NAME] </w:t>
      </w:r>
    </w:p>
    <w:p w14:paraId="0C860536" w14:textId="0ABEEE7B" w:rsidR="00820683" w:rsidRPr="00ED2836"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D75214">
        <w:rPr>
          <w:rFonts w:eastAsia="Arial"/>
          <w:b/>
          <w:sz w:val="32"/>
          <w:szCs w:val="32"/>
          <w:lang w:eastAsia="en-US" w:bidi="en-US"/>
        </w:rPr>
        <w:t>AUTHORI</w:t>
      </w:r>
      <w:r w:rsidR="00D75214" w:rsidRPr="00D75214">
        <w:rPr>
          <w:rFonts w:eastAsia="Arial"/>
          <w:b/>
          <w:sz w:val="32"/>
          <w:szCs w:val="32"/>
          <w:lang w:eastAsia="en-US" w:bidi="en-US"/>
        </w:rPr>
        <w:t>S</w:t>
      </w:r>
      <w:r w:rsidRPr="00D75214">
        <w:rPr>
          <w:rFonts w:eastAsia="Arial"/>
          <w:b/>
          <w:sz w:val="32"/>
          <w:szCs w:val="32"/>
          <w:lang w:eastAsia="en-US" w:bidi="en-US"/>
        </w:rPr>
        <w:t xml:space="preserve">ING </w:t>
      </w:r>
      <w:r w:rsidR="00E73CC3">
        <w:rPr>
          <w:rFonts w:eastAsia="Arial"/>
          <w:b/>
          <w:sz w:val="32"/>
          <w:szCs w:val="32"/>
          <w:lang w:eastAsia="en-US" w:bidi="en-US"/>
        </w:rPr>
        <w:t xml:space="preserve">ASSET </w:t>
      </w:r>
      <w:r w:rsidRPr="00ED2836">
        <w:rPr>
          <w:rFonts w:eastAsia="Arial"/>
          <w:b/>
          <w:noProof/>
          <w:sz w:val="32"/>
          <w:szCs w:val="32"/>
          <w:lang w:eastAsia="en-US" w:bidi="en-US"/>
        </w:rPr>
        <w:t>SALE</w:t>
      </w:r>
      <w:r w:rsidR="00E73CC3">
        <w:rPr>
          <w:rFonts w:eastAsia="Arial"/>
          <w:b/>
          <w:noProof/>
          <w:sz w:val="32"/>
          <w:szCs w:val="32"/>
          <w:lang w:eastAsia="en-US" w:bidi="en-US"/>
        </w:rPr>
        <w:t>S</w:t>
      </w:r>
    </w:p>
    <w:p w14:paraId="0C860537" w14:textId="77777777" w:rsidR="00820683" w:rsidRPr="00ED2836"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0C860538" w14:textId="6044672E" w:rsidR="00820683" w:rsidRPr="00ED2836" w:rsidRDefault="00E73C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Pr>
          <w:rFonts w:eastAsia="Arial"/>
          <w:b/>
          <w:noProof/>
          <w:sz w:val="28"/>
          <w:szCs w:val="28"/>
          <w:lang w:eastAsia="en-US" w:bidi="en-US"/>
        </w:rPr>
        <w:t>DATE PASSED:</w:t>
      </w:r>
    </w:p>
    <w:p w14:paraId="0C860539" w14:textId="77777777" w:rsidR="00820683" w:rsidRPr="00ED2836" w:rsidRDefault="008206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eastAsia="Arial"/>
          <w:noProof/>
          <w:lang w:eastAsia="en-US" w:bidi="en-US"/>
        </w:rPr>
      </w:pPr>
    </w:p>
    <w:p w14:paraId="0C86053A" w14:textId="77777777" w:rsidR="00820683" w:rsidRPr="00ED2836" w:rsidRDefault="008206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C86053B" w14:textId="77777777" w:rsidR="00820683" w:rsidRPr="00ED2836" w:rsidRDefault="008206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C86053C" w14:textId="45326C0F" w:rsidR="00820683" w:rsidRPr="00ED2836" w:rsidRDefault="00FC205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sidRPr="00ED2836">
        <w:rPr>
          <w:rFonts w:eastAsia="Arial"/>
          <w:noProof/>
          <w:u w:val="single"/>
          <w:lang w:eastAsia="en-US" w:bidi="en-US"/>
        </w:rPr>
        <w:t>ASSET</w:t>
      </w:r>
      <w:r w:rsidR="00E73CC3">
        <w:rPr>
          <w:rFonts w:eastAsia="Arial"/>
          <w:noProof/>
          <w:u w:val="single"/>
          <w:lang w:eastAsia="en-US" w:bidi="en-US"/>
        </w:rPr>
        <w:t xml:space="preserve"> SALES</w:t>
      </w:r>
    </w:p>
    <w:p w14:paraId="0C86053D" w14:textId="77777777" w:rsidR="00820683" w:rsidRPr="00ED2836"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C86053E" w14:textId="23FC6541" w:rsidR="00820683" w:rsidRPr="00ED2836"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D2836">
        <w:rPr>
          <w:rFonts w:eastAsia="Arial"/>
          <w:noProof/>
          <w:lang w:eastAsia="en-US" w:bidi="en-US"/>
        </w:rPr>
        <w:t xml:space="preserve">WHEREAS, </w:t>
      </w:r>
      <w:r w:rsidR="00E73CC3">
        <w:rPr>
          <w:rFonts w:eastAsia="Arial"/>
          <w:noProof/>
          <w:lang w:eastAsia="en-US" w:bidi="en-US"/>
        </w:rPr>
        <w:t xml:space="preserve">it has been </w:t>
      </w:r>
      <w:r w:rsidRPr="00ED2836">
        <w:rPr>
          <w:rFonts w:eastAsia="Arial"/>
          <w:noProof/>
          <w:lang w:eastAsia="en-US" w:bidi="en-US"/>
        </w:rPr>
        <w:t>discussed at this meeting a</w:t>
      </w:r>
      <w:r w:rsidR="00E73CC3">
        <w:rPr>
          <w:rFonts w:eastAsia="Arial"/>
          <w:noProof/>
          <w:lang w:eastAsia="en-US" w:bidi="en-US"/>
        </w:rPr>
        <w:t xml:space="preserve">n </w:t>
      </w:r>
      <w:r w:rsidRPr="00ED2836">
        <w:rPr>
          <w:rFonts w:eastAsia="Arial"/>
          <w:noProof/>
          <w:lang w:eastAsia="en-US" w:bidi="en-US"/>
        </w:rPr>
        <w:t xml:space="preserve">agreement of purchase and sale where all </w:t>
      </w:r>
      <w:r w:rsidR="00E73CC3">
        <w:rPr>
          <w:rFonts w:eastAsia="Arial"/>
          <w:noProof/>
          <w:lang w:eastAsia="en-US" w:bidi="en-US"/>
        </w:rPr>
        <w:t>(</w:t>
      </w:r>
      <w:r w:rsidRPr="00ED2836">
        <w:rPr>
          <w:rFonts w:eastAsia="Arial"/>
          <w:noProof/>
          <w:lang w:eastAsia="en-US" w:bidi="en-US"/>
        </w:rPr>
        <w:t>or substantially all</w:t>
      </w:r>
      <w:r w:rsidR="00E73CC3">
        <w:rPr>
          <w:rFonts w:eastAsia="Arial"/>
          <w:noProof/>
          <w:lang w:eastAsia="en-US" w:bidi="en-US"/>
        </w:rPr>
        <w:t>)</w:t>
      </w:r>
      <w:r w:rsidRPr="00ED2836">
        <w:rPr>
          <w:rFonts w:eastAsia="Arial"/>
          <w:noProof/>
          <w:lang w:eastAsia="en-US" w:bidi="en-US"/>
        </w:rPr>
        <w:t xml:space="preserve"> of the </w:t>
      </w:r>
      <w:r w:rsidR="00E73CC3">
        <w:rPr>
          <w:rFonts w:eastAsia="Arial"/>
          <w:noProof/>
          <w:lang w:eastAsia="en-US" w:bidi="en-US"/>
        </w:rPr>
        <w:t xml:space="preserve">assets and </w:t>
      </w:r>
      <w:r w:rsidRPr="00ED2836">
        <w:rPr>
          <w:rFonts w:eastAsia="Arial"/>
          <w:noProof/>
          <w:lang w:eastAsia="en-US" w:bidi="en-US"/>
        </w:rPr>
        <w:t>property of this</w:t>
      </w:r>
      <w:r w:rsidRPr="00D75214">
        <w:rPr>
          <w:rFonts w:eastAsia="Arial"/>
          <w:lang w:eastAsia="en-US" w:bidi="en-US"/>
        </w:rPr>
        <w:t xml:space="preserve"> co</w:t>
      </w:r>
      <w:r w:rsidR="00E0095A">
        <w:rPr>
          <w:rFonts w:eastAsia="Arial"/>
          <w:lang w:eastAsia="en-US" w:bidi="en-US"/>
        </w:rPr>
        <w:t>mpany</w:t>
      </w:r>
      <w:r w:rsidRPr="00D75214">
        <w:rPr>
          <w:rFonts w:eastAsia="Arial"/>
          <w:lang w:eastAsia="en-US" w:bidi="en-US"/>
        </w:rPr>
        <w:t xml:space="preserve"> </w:t>
      </w:r>
      <w:r w:rsidRPr="00ED2836">
        <w:rPr>
          <w:rFonts w:eastAsia="Arial"/>
          <w:noProof/>
          <w:lang w:eastAsia="en-US" w:bidi="en-US"/>
        </w:rPr>
        <w:t>are sold, conveyed, and transferred to [BUYER NAME], a</w:t>
      </w:r>
      <w:r w:rsidRPr="00D75214">
        <w:rPr>
          <w:rFonts w:eastAsia="Arial"/>
          <w:lang w:eastAsia="en-US" w:bidi="en-US"/>
        </w:rPr>
        <w:t xml:space="preserve">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organi</w:t>
      </w:r>
      <w:r w:rsidR="0014101D">
        <w:rPr>
          <w:rFonts w:eastAsia="Arial"/>
          <w:lang w:eastAsia="en-US" w:bidi="en-US"/>
        </w:rPr>
        <w:t>s</w:t>
      </w:r>
      <w:r w:rsidRPr="00D75214">
        <w:rPr>
          <w:rFonts w:eastAsia="Arial"/>
          <w:lang w:eastAsia="en-US" w:bidi="en-US"/>
        </w:rPr>
        <w:t>ed under the laws of the [</w:t>
      </w:r>
      <w:r w:rsidR="0014101D" w:rsidRPr="00D75214">
        <w:rPr>
          <w:rFonts w:eastAsia="Arial"/>
          <w:lang w:eastAsia="en-US" w:bidi="en-US"/>
        </w:rPr>
        <w:t>STATE/PROVINCE</w:t>
      </w:r>
      <w:r w:rsidRPr="00D75214">
        <w:rPr>
          <w:rFonts w:eastAsia="Arial"/>
          <w:lang w:eastAsia="en-US" w:bidi="en-US"/>
        </w:rPr>
        <w:t>] of [</w:t>
      </w:r>
      <w:r w:rsidR="00860057">
        <w:rPr>
          <w:rFonts w:eastAsia="Arial"/>
          <w:lang w:eastAsia="en-US" w:bidi="en-US"/>
        </w:rPr>
        <w:t>COUNTRY</w:t>
      </w:r>
      <w:r w:rsidRPr="00D75214">
        <w:rPr>
          <w:rFonts w:eastAsia="Arial"/>
          <w:lang w:eastAsia="en-US" w:bidi="en-US"/>
        </w:rPr>
        <w:t xml:space="preserve">], </w:t>
      </w:r>
      <w:r w:rsidRPr="00ED2836">
        <w:rPr>
          <w:rFonts w:eastAsia="Arial"/>
          <w:noProof/>
          <w:lang w:eastAsia="en-US" w:bidi="en-US"/>
        </w:rPr>
        <w:t>on the following general terms and conditions and for the following consideration:</w:t>
      </w:r>
    </w:p>
    <w:p w14:paraId="0C86053F" w14:textId="77777777" w:rsidR="00820683" w:rsidRPr="00ED2836"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lang w:eastAsia="en-US" w:bidi="en-US"/>
        </w:rPr>
      </w:pPr>
    </w:p>
    <w:p w14:paraId="0C860540" w14:textId="3EF138C7" w:rsidR="00820683" w:rsidRPr="00ED2836"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D2836">
        <w:rPr>
          <w:rFonts w:eastAsia="Arial"/>
          <w:noProof/>
          <w:lang w:eastAsia="en-US" w:bidi="en-US"/>
        </w:rPr>
        <w:t>[SET FORTH PRINCIPAL TERMS OF TRANSACTION AND AMOUNT OF CONSIDERATION]; and</w:t>
      </w:r>
    </w:p>
    <w:p w14:paraId="471C0721" w14:textId="77777777" w:rsidR="005037DC" w:rsidRPr="00ED2836" w:rsidRDefault="00503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C860541" w14:textId="77777777" w:rsidR="00820683" w:rsidRPr="00ED2836"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C860542" w14:textId="33879213"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2836">
        <w:rPr>
          <w:rFonts w:eastAsia="Arial"/>
          <w:noProof/>
          <w:lang w:eastAsia="en-US" w:bidi="en-US"/>
        </w:rPr>
        <w:t>WHEREAS, the board</w:t>
      </w:r>
      <w:r w:rsidRPr="00D75214">
        <w:rPr>
          <w:rFonts w:eastAsia="Arial"/>
          <w:lang w:eastAsia="en-US" w:bidi="en-US"/>
        </w:rPr>
        <w:t xml:space="preserve"> of directors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deems it to be for the best interests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and its stockholders that all or substantially all the property and assets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be sold, conveyed, and transferred to [BUYER NAME] as stated in the proposed agreement of purchase and sale, a true copy of which is to be inserted in the minute book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immediately following the minutes of this meeting;</w:t>
      </w:r>
    </w:p>
    <w:p w14:paraId="0C860543"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4" w14:textId="2979FA9D"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75214">
        <w:rPr>
          <w:rFonts w:eastAsia="Arial"/>
          <w:lang w:eastAsia="en-US" w:bidi="en-US"/>
        </w:rPr>
        <w:t xml:space="preserve">NOW, THEREFORE, BE IT RESOLVED, that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sell, convey, assign, set over, transfer, and deliver to [BUYER NAME], all or substantially all of the business, property, and assets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pursuant to the terms and provisions of, and for the consideration provided in, the agreement of purchase and sale that has been presented to and discussed at this meeting.</w:t>
      </w:r>
    </w:p>
    <w:p w14:paraId="0C860545"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6" w14:textId="6552AFFC"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75214">
        <w:rPr>
          <w:rFonts w:eastAsia="Arial"/>
          <w:lang w:eastAsia="en-US" w:bidi="en-US"/>
        </w:rPr>
        <w:t xml:space="preserve">FURTHER RESOLVED, that the president and secretary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be, and they hereby are, authori</w:t>
      </w:r>
      <w:r w:rsidR="009F656B">
        <w:rPr>
          <w:rFonts w:eastAsia="Arial"/>
          <w:lang w:eastAsia="en-US" w:bidi="en-US"/>
        </w:rPr>
        <w:t>s</w:t>
      </w:r>
      <w:r w:rsidRPr="00D75214">
        <w:rPr>
          <w:rFonts w:eastAsia="Arial"/>
          <w:lang w:eastAsia="en-US" w:bidi="en-US"/>
        </w:rPr>
        <w:t xml:space="preserve">ed, </w:t>
      </w:r>
      <w:r w:rsidRPr="00CF3760">
        <w:rPr>
          <w:rFonts w:eastAsia="Arial"/>
          <w:noProof/>
          <w:lang w:eastAsia="en-US" w:bidi="en-US"/>
        </w:rPr>
        <w:t>empowered, and directed to execute and deliver, on behalf of</w:t>
      </w:r>
      <w:r w:rsidRPr="00D75214">
        <w:rPr>
          <w:rFonts w:eastAsia="Arial"/>
          <w:lang w:eastAsia="en-US" w:bidi="en-US"/>
        </w:rPr>
        <w:t xml:space="preserve">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the contract of sale </w:t>
      </w:r>
      <w:r w:rsidRPr="00CF3760">
        <w:rPr>
          <w:rFonts w:eastAsia="Arial"/>
          <w:noProof/>
          <w:lang w:eastAsia="en-US" w:bidi="en-US"/>
        </w:rPr>
        <w:t>of all or substantially all the property and assets of</w:t>
      </w:r>
      <w:r w:rsidRPr="00D75214">
        <w:rPr>
          <w:rFonts w:eastAsia="Arial"/>
          <w:lang w:eastAsia="en-US" w:bidi="en-US"/>
        </w:rPr>
        <w:t xml:space="preserve">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and, on behalf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to execute and deliver, on consummation of the sale, all such deeds, bills of sale, assignments, and other instruments of transfer, and do all other things, on behalf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xml:space="preserve">, convenient or </w:t>
      </w:r>
      <w:r w:rsidR="003B6886">
        <w:rPr>
          <w:rFonts w:eastAsia="Arial"/>
          <w:lang w:eastAsia="en-US" w:bidi="en-US"/>
        </w:rPr>
        <w:t>essential</w:t>
      </w:r>
      <w:r w:rsidRPr="00D75214">
        <w:rPr>
          <w:rFonts w:eastAsia="Arial"/>
          <w:lang w:eastAsia="en-US" w:bidi="en-US"/>
        </w:rPr>
        <w:t xml:space="preserve"> to carry out the contract of sale and to execute any and all documents, on behalf of this </w:t>
      </w:r>
      <w:r w:rsidR="00E0095A" w:rsidRPr="00D75214">
        <w:rPr>
          <w:rFonts w:eastAsia="Arial"/>
          <w:lang w:eastAsia="en-US" w:bidi="en-US"/>
        </w:rPr>
        <w:t>co</w:t>
      </w:r>
      <w:r w:rsidR="00E0095A">
        <w:rPr>
          <w:rFonts w:eastAsia="Arial"/>
          <w:lang w:eastAsia="en-US" w:bidi="en-US"/>
        </w:rPr>
        <w:t>mpany</w:t>
      </w:r>
      <w:r w:rsidRPr="00D75214">
        <w:rPr>
          <w:rFonts w:eastAsia="Arial"/>
          <w:lang w:eastAsia="en-US" w:bidi="en-US"/>
        </w:rPr>
        <w:t>, to that end.</w:t>
      </w:r>
    </w:p>
    <w:p w14:paraId="0C860547"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8" w14:textId="0BF3A507" w:rsidR="006D03A2" w:rsidRDefault="006D03A2">
      <w:pPr>
        <w:spacing w:after="160" w:line="259" w:lineRule="auto"/>
        <w:rPr>
          <w:rFonts w:eastAsia="Arial"/>
          <w:lang w:eastAsia="en-US" w:bidi="en-US"/>
        </w:rPr>
      </w:pPr>
      <w:r>
        <w:rPr>
          <w:rFonts w:eastAsia="Arial"/>
          <w:lang w:eastAsia="en-US" w:bidi="en-US"/>
        </w:rPr>
        <w:br w:type="page"/>
      </w:r>
    </w:p>
    <w:p w14:paraId="1D0EAC13"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9"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A"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p>
    <w:p w14:paraId="0C86054B"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75214">
        <w:rPr>
          <w:rFonts w:eastAsia="Arial"/>
          <w:lang w:eastAsia="en-US" w:bidi="en-US"/>
        </w:rPr>
        <w:t>[DIRECTOR]</w:t>
      </w:r>
    </w:p>
    <w:p w14:paraId="0C86054C"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D"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E"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4F"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p>
    <w:p w14:paraId="0C860550"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75214">
        <w:rPr>
          <w:rFonts w:eastAsia="Arial"/>
          <w:lang w:eastAsia="en-US" w:bidi="en-US"/>
        </w:rPr>
        <w:t>[DIRECTOR]</w:t>
      </w:r>
    </w:p>
    <w:p w14:paraId="0C860551"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52"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53"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860554" w14:textId="77777777" w:rsidR="00820683" w:rsidRPr="00D75214" w:rsidRDefault="00FC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r w:rsidRPr="00D75214">
        <w:rPr>
          <w:rFonts w:eastAsia="Arial"/>
          <w:u w:val="single"/>
          <w:lang w:eastAsia="en-US" w:bidi="en-US"/>
        </w:rPr>
        <w:tab/>
      </w:r>
    </w:p>
    <w:p w14:paraId="0C860555" w14:textId="77777777" w:rsidR="00820683" w:rsidRPr="00D75214" w:rsidRDefault="00FC205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D75214">
        <w:rPr>
          <w:rFonts w:eastAsia="Arial"/>
          <w:lang w:eastAsia="en-US" w:bidi="en-US"/>
        </w:rPr>
        <w:t>[DIRECTOR]</w:t>
      </w:r>
    </w:p>
    <w:p w14:paraId="0C860556" w14:textId="77777777" w:rsidR="00820683" w:rsidRPr="00D75214" w:rsidRDefault="008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eastAsia="en-US" w:bidi="en-US"/>
        </w:rPr>
      </w:pPr>
    </w:p>
    <w:sectPr w:rsidR="00820683" w:rsidRPr="00D75214">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A22A6" w14:textId="77777777" w:rsidR="00ED601B" w:rsidRDefault="00ED601B">
      <w:r>
        <w:separator/>
      </w:r>
    </w:p>
  </w:endnote>
  <w:endnote w:type="continuationSeparator" w:id="0">
    <w:p w14:paraId="18A1D2C7" w14:textId="77777777" w:rsidR="00ED601B" w:rsidRDefault="00ED6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60558" w14:textId="3D3C0908" w:rsidR="00820683" w:rsidRDefault="00FC205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 Board Resolu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7521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75214">
      <w:rPr>
        <w:rStyle w:val="PageNumber"/>
        <w:rFonts w:ascii="Arial" w:eastAsia="Arial" w:hAnsi="Arial" w:cs="Arial"/>
        <w:noProof/>
        <w:sz w:val="20"/>
      </w:rPr>
      <w:t>1</w:t>
    </w:r>
    <w:r>
      <w:rPr>
        <w:rStyle w:val="PageNumber"/>
        <w:rFonts w:eastAsia="Arial"/>
        <w:noProof/>
        <w:sz w:val="20"/>
      </w:rPr>
      <w:fldChar w:fldCharType="end"/>
    </w:r>
  </w:p>
  <w:p w14:paraId="0C860559" w14:textId="77777777" w:rsidR="00820683" w:rsidRDefault="008206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1AA74" w14:textId="77777777" w:rsidR="00ED601B" w:rsidRDefault="00ED601B">
      <w:r>
        <w:separator/>
      </w:r>
    </w:p>
  </w:footnote>
  <w:footnote w:type="continuationSeparator" w:id="0">
    <w:p w14:paraId="4AF4C7D2" w14:textId="77777777" w:rsidR="00ED601B" w:rsidRDefault="00ED6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60557" w14:textId="77777777" w:rsidR="00820683" w:rsidRDefault="0082068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QxMDc2NDY1MrNU0lEKTi0uzszPAykwrgUA9CFXdywAAAA="/>
    <w:docVar w:name="Description" w:val="This template is a useful example of a document containing details of the decisions made which authorises the sale of properties and asset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uthorising the sale of properties and assets of your company. You can see more board  resolution templates that you may find useful here  https://www.templateguru.co.za/documents/board-resolutions/"/>
    <w:docVar w:name="Excerpt" w:val="BOARD RESOLUTION OF [YOUR COMPANY NAME]  AUTHORISING SALE OF ASSETS      all or substantially all of the property and assets of this company are to be sold, conveyed, and transferred to [BUYER NAME]_x000a_"/>
    <w:docVar w:name="Source" w:val="www.truetrust.com"/>
    <w:docVar w:name="Tags" w:val="planning and management, board resolution, business document, assets, board resolution of [your company name] authorising sale of assets template , board resolution of [your company name] authorising sale of assets example"/>
  </w:docVars>
  <w:rsids>
    <w:rsidRoot w:val="00820683"/>
    <w:rsid w:val="001009F5"/>
    <w:rsid w:val="0014101D"/>
    <w:rsid w:val="00160475"/>
    <w:rsid w:val="003B6886"/>
    <w:rsid w:val="003E40D7"/>
    <w:rsid w:val="0041501B"/>
    <w:rsid w:val="004528CD"/>
    <w:rsid w:val="005037DC"/>
    <w:rsid w:val="006C2A7D"/>
    <w:rsid w:val="006D03A2"/>
    <w:rsid w:val="007F7ADA"/>
    <w:rsid w:val="00820683"/>
    <w:rsid w:val="00860057"/>
    <w:rsid w:val="009F656B"/>
    <w:rsid w:val="00CF3760"/>
    <w:rsid w:val="00D75214"/>
    <w:rsid w:val="00E0095A"/>
    <w:rsid w:val="00E73CC3"/>
    <w:rsid w:val="00EA6863"/>
    <w:rsid w:val="00ED2836"/>
    <w:rsid w:val="00ED601B"/>
    <w:rsid w:val="00FC20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6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
    <w:name w:val="Body Text"/>
    <w:basedOn w:val="Normal"/>
    <w:qFormat/>
    <w:pPr>
      <w:spacing w:after="240"/>
      <w:ind w:firstLine="1440"/>
    </w:pPr>
  </w:style>
  <w:style w:type="paragraph" w:styleId="Header">
    <w:name w:val="header"/>
    <w:basedOn w:val="Normal"/>
    <w:qFormat/>
    <w:pPr>
      <w:tabs>
        <w:tab w:val="center" w:pos="4320"/>
        <w:tab w:val="right" w:pos="8640"/>
      </w:tabs>
    </w:pPr>
  </w:style>
  <w:style w:type="paragraph" w:customStyle="1" w:styleId="Centered">
    <w:name w:val="Centered"/>
    <w:basedOn w:val="Normal"/>
    <w:next w:val="BodyText"/>
    <w:qFormat/>
    <w:pPr>
      <w:spacing w:after="240" w:line="240"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27</Words>
  <Characters>1657</Characters>
  <Application>Microsoft Office Word</Application>
  <DocSecurity>0</DocSecurity>
  <Lines>54</Lines>
  <Paragraphs>12</Paragraphs>
  <ScaleCrop>false</ScaleCrop>
  <HeadingPairs>
    <vt:vector size="2" baseType="variant">
      <vt:variant>
        <vt:lpstr>Title</vt:lpstr>
      </vt:variant>
      <vt:variant>
        <vt:i4>1</vt:i4>
      </vt:variant>
    </vt:vector>
  </HeadingPairs>
  <TitlesOfParts>
    <vt:vector size="1" baseType="lpstr">
      <vt:lpstr>BOARD RESOLUTION OF [COMPANY] AUTHORIZING SALE OF ASSETS</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3:45:00Z</dcterms:created>
  <dcterms:modified xsi:type="dcterms:W3CDTF">2019-10-21T19:16:00Z</dcterms:modified>
  <cp:category/>
</cp:coreProperties>
</file>